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Recruitment Team</w:t>
      </w:r>
      <w:r>
        <w:br/>
      </w:r>
      <w:r>
        <w:t xml:space="preserve">[Company Name]</w:t>
      </w:r>
      <w:r>
        <w:br/>
      </w:r>
      <w:r>
        <w:t xml:space="preserve">[Company Address]</w:t>
      </w:r>
      <w:r>
        <w:br/>
      </w:r>
      <w:r>
        <w:t xml:space="preserve">Casablanca, Morocco</w:t>
      </w:r>
    </w:p>
    <w:p>
      <w:pPr>
        <w:pStyle w:val="BodyText"/>
      </w:pPr>
      <w:r>
        <w:t xml:space="preserve">Dear Hiring Manager,</w:t>
      </w:r>
    </w:p>
    <w:p>
      <w:pPr>
        <w:pStyle w:val="BodyText"/>
      </w:pPr>
      <w:r>
        <w:t xml:space="preserve">I am writing to express my enthusiastic interest in the Chemical Engineer position at [Company Name] in Casablanca, Morocco. As a dedicated and innovative chemical engineer with over [X years] of experience in process optimization, sustainable development, and industrial innovation, I am eager to contribute my expertise to a dynamic organization like yours. The opportunity to work as a Chemical Engineer in Morocco Casablanca is particularly compelling, given the region’s growing importance in North Africa’s energy and manufacturing sectors. My technical background, combined with a deep understanding of local industry needs, positions me as a strong candidate for this role.</w:t>
      </w:r>
    </w:p>
    <w:bookmarkStart w:id="20" w:name="professional-background-and-expertise"/>
    <w:p>
      <w:pPr>
        <w:pStyle w:val="Heading2"/>
      </w:pPr>
      <w:r>
        <w:t xml:space="preserve">Professional Background and Expertise</w:t>
      </w:r>
    </w:p>
    <w:p>
      <w:pPr>
        <w:pStyle w:val="FirstParagraph"/>
      </w:pPr>
      <w:r>
        <w:t xml:space="preserve">With a [Degree in Chemical Engineering] from [University Name], I have built a career focused on solving complex challenges in chemical processes, environmental compliance, and resource efficiency. My work as a Chemical Engineer has spanned diverse industries, including petrochemicals, pharmaceuticals, and renewable energy. For instance, at [Previous Company], I led a team to redesign a wastewater treatment system that reduced operational costs by 20% while meeting stringent environmental standards. This experience not only honed my technical skills but also reinforced my commitment to sustainability—a core value in Morocco Casablanca’s evolving industrial landscape.</w:t>
      </w:r>
    </w:p>
    <w:p>
      <w:pPr>
        <w:pStyle w:val="BodyText"/>
      </w:pPr>
      <w:r>
        <w:t xml:space="preserve">One of my key strengths lies in process optimization. In a recent project, I collaborated with cross-functional teams to implement advanced process control systems that improved production efficiency by 15% at a large-scale chemical plant. This achievement underscored my ability to balance technical precision with strategic thinking, ensuring that projects align with both business objectives and environmental responsibilities. As a Chemical Engineer in Morocco Casablanca, I am keen to apply similar methodologies to support the region’s industrial growth while adhering to global best practices.</w:t>
      </w:r>
    </w:p>
    <w:bookmarkEnd w:id="20"/>
    <w:bookmarkStart w:id="21" w:name="X481ecd19f3e0532b4fd6ae164b652ad1e0b6af4"/>
    <w:p>
      <w:pPr>
        <w:pStyle w:val="Heading2"/>
      </w:pPr>
      <w:r>
        <w:t xml:space="preserve">Relevance of Working in Morocco Casablanca</w:t>
      </w:r>
    </w:p>
    <w:p>
      <w:pPr>
        <w:pStyle w:val="FirstParagraph"/>
      </w:pPr>
      <w:r>
        <w:t xml:space="preserve">Morocco Casablanca has emerged as a critical hub for innovation and infrastructure development in North Africa. The city’s strategic location, coupled with its vibrant economy, offers unique opportunities for chemical engineers to contribute to cutting-edge projects. Whether it is supporting the expansion of petrochemical facilities or advancing green technologies, the demand for skilled professionals like myself is evident. My familiarity with the local regulatory environment and cultural dynamics further strengthens my ability to integrate seamlessly into your team.</w:t>
      </w:r>
    </w:p>
    <w:p>
      <w:pPr>
        <w:pStyle w:val="BodyText"/>
      </w:pPr>
      <w:r>
        <w:t xml:space="preserve">During my time as a Chemical Engineer in [Previous Location/Project], I had the opportunity to work on international teams and adapt to diverse operational requirements. This experience has equipped me with the flexibility and communication skills necessary to thrive in Casablanca’s multicultural workplace. I am particularly inspired by Morocco’s initiatives to promote sustainable development, such as its focus on renewable energy and circular economy practices. As a Chemical Engineer, I aim to contribute to these goals by leveraging my expertise in process innovation and environmental stewardship.</w:t>
      </w:r>
    </w:p>
    <w:bookmarkEnd w:id="21"/>
    <w:bookmarkStart w:id="22" w:name="why-company-name"/>
    <w:p>
      <w:pPr>
        <w:pStyle w:val="Heading2"/>
      </w:pPr>
      <w:r>
        <w:t xml:space="preserve">Why [Company Name]?</w:t>
      </w:r>
    </w:p>
    <w:p>
      <w:pPr>
        <w:pStyle w:val="FirstParagraph"/>
      </w:pPr>
      <w:r>
        <w:t xml:space="preserve">[Company Name] has long been recognized for its leadership in [specific industry or project, e.g., “pharmaceutical manufacturing” or “energy solutions”]. I am deeply impressed by your commitment to excellence and your dedication to fostering a culture of innovation. As a Chemical Engineer, I am drawn to the opportunity to work with an organization that values both technical expertise and ethical responsibility. Your focus on [specific company initiative, e.g., “reducing carbon footprint” or “advancing green chemistry”] aligns closely with my professional ethos.</w:t>
      </w:r>
    </w:p>
    <w:p>
      <w:pPr>
        <w:pStyle w:val="BodyText"/>
      </w:pPr>
      <w:r>
        <w:t xml:space="preserve">I am particularly excited about the potential to collaborate on projects that address the unique challenges of Morocco Casablanca’s industrial sector. For example, I have studied your work on [mention a specific project or initiative if known], and I believe my background in [specific skill or experience] could add significant value to such endeavors. Whether it is optimizing production lines, ensuring compliance with local regulations, or exploring new technologies, I am eager to contribute to your team’s success.</w:t>
      </w:r>
    </w:p>
    <w:bookmarkEnd w:id="22"/>
    <w:bookmarkStart w:id="23" w:name="personal-attributes-and-motivation"/>
    <w:p>
      <w:pPr>
        <w:pStyle w:val="Heading2"/>
      </w:pPr>
      <w:r>
        <w:t xml:space="preserve">Personal Attributes and Motivation</w:t>
      </w:r>
    </w:p>
    <w:p>
      <w:pPr>
        <w:pStyle w:val="FirstParagraph"/>
      </w:pPr>
      <w:r>
        <w:t xml:space="preserve">Beyond my technical qualifications, I bring a strong work ethic and a passion for problem-solving. As a Chemical Engineer, I thrive in environments that demand creativity and precision. My ability to analyze complex systems, communicate effectively with stakeholders, and manage projects from concept to execution has been instrumental in my career. In Casablanca, I am confident that these skills will enable me to make meaningful contributions while growing professionally.</w:t>
      </w:r>
    </w:p>
    <w:p>
      <w:pPr>
        <w:pStyle w:val="BodyText"/>
      </w:pPr>
      <w:r>
        <w:t xml:space="preserve">Additionally, I am deeply committed to continuous learning. I regularly attend industry conferences and stay updated on advancements in chemical engineering through professional associations such as [relevant organization]. This dedication ensures that I remain at the forefront of my field, ready to tackle emerging challenges and opportunities in Morocco Casablanca’s dynamic market.</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Chemical Engineer in Morocco Casablanca. My technical expertise, industry experience, and passion for innovation align with the goals of your organization. I would welcome the opportunity to discuss how my background and skills can contribute to your team’s continued success. Thank you for considering my applic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 Morocco Casablanca</dc:title>
  <dc:creator/>
  <dc:language>en</dc:language>
  <cp:keywords/>
  <dcterms:created xsi:type="dcterms:W3CDTF">2026-07-24T08:34:04Z</dcterms:created>
  <dcterms:modified xsi:type="dcterms:W3CDTF">2026-07-24T08:34:04Z</dcterms:modified>
</cp:coreProperties>
</file>

<file path=docProps/custom.xml><?xml version="1.0" encoding="utf-8"?>
<Properties xmlns="http://schemas.openxmlformats.org/officeDocument/2006/custom-properties" xmlns:vt="http://schemas.openxmlformats.org/officeDocument/2006/docPropsVTypes"/>
</file>